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68373771" w14:textId="77891DD7" w:rsidR="00CD199E" w:rsidRPr="00CD199E" w:rsidRDefault="00843DDC" w:rsidP="00CD199E">
      <w:pPr>
        <w:ind w:left="142"/>
        <w:jc w:val="center"/>
        <w:rPr>
          <w:color w:val="0000FF" w:themeColor="hyperlink"/>
          <w:u w:val="single"/>
          <w:lang w:val="bg-BG"/>
        </w:rPr>
      </w:pPr>
      <w:r w:rsidRPr="00843DDC">
        <w:t>Please, submit your source code solutions for the described problems to the</w:t>
      </w:r>
      <w:r w:rsidR="00CD199E">
        <w:t xml:space="preserve"> </w:t>
      </w:r>
      <w:hyperlink r:id="rId8" w:history="1">
        <w:r>
          <w:rPr>
            <w:rStyle w:val="InternetLink"/>
          </w:rPr>
          <w:t>Judg</w:t>
        </w:r>
        <w:r>
          <w:rPr>
            <w:rStyle w:val="InternetLink"/>
          </w:rPr>
          <w:t>e</w:t>
        </w:r>
        <w:r>
          <w:rPr>
            <w:rStyle w:val="InternetLink"/>
          </w:rPr>
          <w:t xml:space="preserve"> System</w:t>
        </w:r>
      </w:hyperlink>
      <w:r w:rsidR="00CD199E"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61F881AF">
            <wp:extent cx="3248025" cy="1351178"/>
            <wp:effectExtent l="19050" t="19050" r="9525" b="2095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116" cy="136328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572741F9">
            <wp:extent cx="3368040" cy="1432812"/>
            <wp:effectExtent l="19050" t="19050" r="22860" b="152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780" cy="14399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FE2964B">
            <wp:extent cx="2108200" cy="292428"/>
            <wp:effectExtent l="19050" t="19050" r="2540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05" cy="296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61E21610">
            <wp:extent cx="2619836" cy="257911"/>
            <wp:effectExtent l="19050" t="19050" r="9525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285" cy="2608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22E52B64">
            <wp:extent cx="3777095" cy="660541"/>
            <wp:effectExtent l="19050" t="19050" r="13970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370" cy="66845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49C47893">
            <wp:extent cx="3624291" cy="459843"/>
            <wp:effectExtent l="19050" t="19050" r="14605" b="165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32" cy="46460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1A5B3B6E">
            <wp:extent cx="4843895" cy="254943"/>
            <wp:effectExtent l="19050" t="19050" r="1397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542" cy="2619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lastRenderedPageBreak/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659BADFB">
            <wp:extent cx="3988435" cy="460815"/>
            <wp:effectExtent l="19050" t="19050" r="12065" b="158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860" cy="4649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 xml:space="preserve">. The number represents the largest count of stars </w:t>
      </w:r>
      <w:proofErr w:type="gramStart"/>
      <w:r w:rsidR="00A75673">
        <w:t>on</w:t>
      </w:r>
      <w:proofErr w:type="gramEnd"/>
      <w:r w:rsidR="00A75673">
        <w:t xml:space="preserve">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D962A92">
            <wp:extent cx="3548380" cy="825515"/>
            <wp:effectExtent l="19050" t="19050" r="1397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5334" cy="83411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</w:t>
      </w:r>
      <w:proofErr w:type="gramStart"/>
      <w:r>
        <w:rPr>
          <w:rFonts w:ascii="Consolas" w:hAnsi="Consolas"/>
          <w:b/>
        </w:rPr>
        <w:t>=''</w:t>
      </w:r>
      <w:proofErr w:type="gramEnd"/>
      <w:r>
        <w:t xml:space="preserve"> to stay on the same line. We print the new line after we draw all the star</w:t>
      </w:r>
      <w:r w:rsidR="00E05869">
        <w:t>s</w:t>
      </w:r>
      <w:r>
        <w:t xml:space="preserve"> for the </w:t>
      </w:r>
      <w:proofErr w:type="gramStart"/>
      <w:r>
        <w:t>particular line</w:t>
      </w:r>
      <w:proofErr w:type="gramEnd"/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0CAB8389">
            <wp:extent cx="3548495" cy="823542"/>
            <wp:effectExtent l="19050" t="19050" r="1397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4893" cy="82734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1D0F6C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8192A" w14:textId="77777777" w:rsidR="00E1200C" w:rsidRDefault="00E1200C" w:rsidP="008068A2">
      <w:pPr>
        <w:spacing w:after="0" w:line="240" w:lineRule="auto"/>
      </w:pPr>
      <w:r>
        <w:separator/>
      </w:r>
    </w:p>
  </w:endnote>
  <w:endnote w:type="continuationSeparator" w:id="0">
    <w:p w14:paraId="420DF7D1" w14:textId="77777777" w:rsidR="00E1200C" w:rsidRDefault="00E120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644143" w14:textId="77777777" w:rsidR="00E1200C" w:rsidRDefault="00E1200C" w:rsidP="008068A2">
      <w:pPr>
        <w:spacing w:after="0" w:line="240" w:lineRule="auto"/>
      </w:pPr>
      <w:r>
        <w:separator/>
      </w:r>
    </w:p>
  </w:footnote>
  <w:footnote w:type="continuationSeparator" w:id="0">
    <w:p w14:paraId="1097A2E8" w14:textId="77777777" w:rsidR="00E1200C" w:rsidRDefault="00E120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wUA9sRf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0F6C"/>
    <w:rsid w:val="001D2464"/>
    <w:rsid w:val="001D50AE"/>
    <w:rsid w:val="001E1161"/>
    <w:rsid w:val="001E3FEF"/>
    <w:rsid w:val="001E5B31"/>
    <w:rsid w:val="00202683"/>
    <w:rsid w:val="00213FD1"/>
    <w:rsid w:val="00215FCE"/>
    <w:rsid w:val="00226380"/>
    <w:rsid w:val="002326A7"/>
    <w:rsid w:val="00232E7D"/>
    <w:rsid w:val="00257BA4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2F6E6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2C1C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2BE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372C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DDC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46E7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4007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37969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B7807"/>
    <w:rsid w:val="00CD199E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1200C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alpha.judge.softuni.org/contests/basic-syntax-conditional-statements-and-loops-lab/17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80.png"/><Relationship Id="rId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29" Type="http://schemas.openxmlformats.org/officeDocument/2006/relationships/image" Target="media/image260.png"/><Relationship Id="rId41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10.png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3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6</Pages>
  <Words>928</Words>
  <Characters>4123</Characters>
  <Application>Microsoft Office Word</Application>
  <DocSecurity>0</DocSecurity>
  <Lines>181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2</cp:revision>
  <cp:lastPrinted>2015-10-26T22:35:00Z</cp:lastPrinted>
  <dcterms:created xsi:type="dcterms:W3CDTF">2019-11-12T12:29:00Z</dcterms:created>
  <dcterms:modified xsi:type="dcterms:W3CDTF">2024-08-09T11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